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168EB" w:rsidRDefault="002168EB" w:rsidP="002168EB">
      <w:pPr>
        <w:pStyle w:val="Heading2"/>
      </w:pPr>
    </w:p>
    <w:p w:rsidR="002168EB" w:rsidRDefault="002168EB" w:rsidP="002168EB">
      <w:pPr>
        <w:pStyle w:val="Heading2"/>
      </w:pPr>
    </w:p>
    <w:p w:rsidR="002168EB" w:rsidRPr="002168EB" w:rsidRDefault="002168EB" w:rsidP="002168EB">
      <w:pPr>
        <w:pStyle w:val="Title"/>
        <w:jc w:val="center"/>
      </w:pPr>
      <w:r w:rsidRPr="002168EB">
        <w:t>Linux Basic</w:t>
      </w:r>
    </w:p>
    <w:p w:rsidR="002168EB" w:rsidRDefault="002168EB" w:rsidP="002168EB">
      <w:pPr>
        <w:pStyle w:val="Heading3"/>
        <w:rPr>
          <w:b w:val="0"/>
          <w:sz w:val="32"/>
        </w:rPr>
      </w:pPr>
      <w:r w:rsidRPr="002168EB">
        <w:rPr>
          <w:b w:val="0"/>
          <w:sz w:val="32"/>
        </w:rPr>
        <w:t>Linux Command Line shortcut</w:t>
      </w:r>
      <w:r>
        <w:rPr>
          <w:b w:val="0"/>
          <w:sz w:val="32"/>
        </w:rPr>
        <w:t>:-</w:t>
      </w:r>
    </w:p>
    <w:p w:rsidR="000071A6" w:rsidRPr="000071A6" w:rsidRDefault="000071A6" w:rsidP="000071A6"/>
    <w:tbl>
      <w:tblPr>
        <w:tblStyle w:val="TableGrid"/>
        <w:tblW w:w="0" w:type="auto"/>
        <w:tblLook w:val="04A0"/>
      </w:tblPr>
      <w:tblGrid>
        <w:gridCol w:w="2093"/>
        <w:gridCol w:w="8329"/>
      </w:tblGrid>
      <w:tr w:rsidR="008347E4" w:rsidTr="000071A6">
        <w:tc>
          <w:tcPr>
            <w:tcW w:w="2093" w:type="dxa"/>
            <w:shd w:val="clear" w:color="auto" w:fill="8DB3E2" w:themeFill="text2" w:themeFillTint="66"/>
          </w:tcPr>
          <w:p w:rsidR="008347E4" w:rsidRPr="000071A6" w:rsidRDefault="008347E4" w:rsidP="008347E4">
            <w:pPr>
              <w:jc w:val="center"/>
              <w:rPr>
                <w:b/>
                <w:sz w:val="32"/>
              </w:rPr>
            </w:pPr>
            <w:r w:rsidRPr="000071A6">
              <w:rPr>
                <w:b/>
                <w:sz w:val="32"/>
              </w:rPr>
              <w:t>Shortcut</w:t>
            </w:r>
          </w:p>
        </w:tc>
        <w:tc>
          <w:tcPr>
            <w:tcW w:w="8329" w:type="dxa"/>
            <w:shd w:val="clear" w:color="auto" w:fill="8DB3E2" w:themeFill="text2" w:themeFillTint="66"/>
          </w:tcPr>
          <w:p w:rsidR="008347E4" w:rsidRPr="000071A6" w:rsidRDefault="008347E4" w:rsidP="008347E4">
            <w:pPr>
              <w:jc w:val="center"/>
              <w:rPr>
                <w:b/>
                <w:sz w:val="32"/>
              </w:rPr>
            </w:pPr>
            <w:r w:rsidRPr="000071A6">
              <w:rPr>
                <w:b/>
                <w:sz w:val="32"/>
              </w:rPr>
              <w:t>Purpose</w:t>
            </w:r>
          </w:p>
        </w:tc>
      </w:tr>
      <w:tr w:rsidR="008347E4" w:rsidTr="000071A6">
        <w:tc>
          <w:tcPr>
            <w:tcW w:w="2093" w:type="dxa"/>
            <w:shd w:val="clear" w:color="auto" w:fill="EAF1DD" w:themeFill="accent3" w:themeFillTint="33"/>
          </w:tcPr>
          <w:p w:rsidR="008347E4" w:rsidRPr="000071A6" w:rsidRDefault="008347E4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A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8347E4" w:rsidRPr="000071A6" w:rsidRDefault="008347E4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Move your cursor to the beginning of the line</w:t>
            </w:r>
          </w:p>
        </w:tc>
      </w:tr>
      <w:tr w:rsidR="008347E4" w:rsidTr="000071A6">
        <w:tc>
          <w:tcPr>
            <w:tcW w:w="2093" w:type="dxa"/>
            <w:shd w:val="clear" w:color="auto" w:fill="EAF1DD" w:themeFill="accent3" w:themeFillTint="33"/>
          </w:tcPr>
          <w:p w:rsidR="008347E4" w:rsidRPr="000071A6" w:rsidRDefault="008347E4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E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8347E4" w:rsidRPr="000071A6" w:rsidRDefault="008347E4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Move your cursor to the End of the line (E ­­ &gt; end)</w:t>
            </w:r>
          </w:p>
        </w:tc>
      </w:tr>
      <w:tr w:rsidR="008347E4" w:rsidTr="000071A6">
        <w:tc>
          <w:tcPr>
            <w:tcW w:w="2093" w:type="dxa"/>
            <w:shd w:val="clear" w:color="auto" w:fill="EAF1DD" w:themeFill="accent3" w:themeFillTint="33"/>
          </w:tcPr>
          <w:p w:rsidR="008347E4" w:rsidRPr="000071A6" w:rsidRDefault="008347E4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D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8347E4" w:rsidRPr="000071A6" w:rsidRDefault="008347E4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Delete the character at the cursor location</w:t>
            </w:r>
          </w:p>
        </w:tc>
      </w:tr>
      <w:tr w:rsidR="008347E4" w:rsidTr="000071A6">
        <w:tc>
          <w:tcPr>
            <w:tcW w:w="2093" w:type="dxa"/>
            <w:shd w:val="clear" w:color="auto" w:fill="EAF1DD" w:themeFill="accent3" w:themeFillTint="33"/>
          </w:tcPr>
          <w:p w:rsidR="008347E4" w:rsidRPr="000071A6" w:rsidRDefault="008347E4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F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8347E4" w:rsidRPr="000071A6" w:rsidRDefault="008347E4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Move your cursor Forward one character. Same as your right arrow key</w:t>
            </w:r>
          </w:p>
        </w:tc>
      </w:tr>
      <w:tr w:rsidR="008347E4" w:rsidTr="000071A6">
        <w:tc>
          <w:tcPr>
            <w:tcW w:w="2093" w:type="dxa"/>
            <w:shd w:val="clear" w:color="auto" w:fill="EAF1DD" w:themeFill="accent3" w:themeFillTint="33"/>
          </w:tcPr>
          <w:p w:rsidR="008347E4" w:rsidRPr="000071A6" w:rsidRDefault="008347E4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B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8347E4" w:rsidRPr="000071A6" w:rsidRDefault="008347E4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Move your cursor Backward one character. Same as your left arrow key</w:t>
            </w:r>
          </w:p>
        </w:tc>
      </w:tr>
      <w:tr w:rsidR="008347E4" w:rsidTr="000071A6">
        <w:tc>
          <w:tcPr>
            <w:tcW w:w="2093" w:type="dxa"/>
            <w:shd w:val="clear" w:color="auto" w:fill="EAF1DD" w:themeFill="accent3" w:themeFillTint="33"/>
          </w:tcPr>
          <w:p w:rsidR="008347E4" w:rsidRPr="000071A6" w:rsidRDefault="008347E4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Alt + F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8347E4" w:rsidRPr="000071A6" w:rsidRDefault="008347E4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Move your cursor Forward one word (Jump to the next word)</w:t>
            </w:r>
          </w:p>
        </w:tc>
      </w:tr>
      <w:tr w:rsidR="008347E4" w:rsidTr="000071A6">
        <w:tc>
          <w:tcPr>
            <w:tcW w:w="2093" w:type="dxa"/>
            <w:shd w:val="clear" w:color="auto" w:fill="EAF1DD" w:themeFill="accent3" w:themeFillTint="33"/>
          </w:tcPr>
          <w:p w:rsidR="008347E4" w:rsidRPr="000071A6" w:rsidRDefault="008347E4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Alt + B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8347E4" w:rsidRPr="000071A6" w:rsidRDefault="008347E4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Move your cursor Backward one word (Jump to the previous word)</w:t>
            </w:r>
          </w:p>
        </w:tc>
      </w:tr>
      <w:tr w:rsidR="008347E4" w:rsidTr="000071A6">
        <w:tc>
          <w:tcPr>
            <w:tcW w:w="2093" w:type="dxa"/>
            <w:shd w:val="clear" w:color="auto" w:fill="EAF1DD" w:themeFill="accent3" w:themeFillTint="33"/>
          </w:tcPr>
          <w:p w:rsidR="008347E4" w:rsidRPr="00E7793B" w:rsidRDefault="000071A6" w:rsidP="00D70208">
            <w:pPr>
              <w:jc w:val="center"/>
              <w:rPr>
                <w:rFonts w:ascii="Cambria Math" w:hAnsi="Cambria Math"/>
                <w:b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Alt + L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8347E4" w:rsidRPr="000071A6" w:rsidRDefault="000071A6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onvert all the characters beginning from the cursor location to end of the word to Lowercase.</w:t>
            </w:r>
          </w:p>
        </w:tc>
      </w:tr>
      <w:tr w:rsidR="000071A6" w:rsidTr="000071A6">
        <w:tc>
          <w:tcPr>
            <w:tcW w:w="2093" w:type="dxa"/>
            <w:shd w:val="clear" w:color="auto" w:fill="EAF1DD" w:themeFill="accent3" w:themeFillTint="33"/>
          </w:tcPr>
          <w:p w:rsidR="000071A6" w:rsidRPr="000071A6" w:rsidRDefault="000071A6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Alt + U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0071A6" w:rsidRPr="000071A6" w:rsidRDefault="000071A6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onvert all the characters beginning from the cursor location to end of the word to Uppercase.</w:t>
            </w:r>
          </w:p>
        </w:tc>
      </w:tr>
      <w:tr w:rsidR="000071A6" w:rsidTr="000071A6">
        <w:tc>
          <w:tcPr>
            <w:tcW w:w="2093" w:type="dxa"/>
            <w:shd w:val="clear" w:color="auto" w:fill="EAF1DD" w:themeFill="accent3" w:themeFillTint="33"/>
          </w:tcPr>
          <w:p w:rsidR="000071A6" w:rsidRPr="000071A6" w:rsidRDefault="000071A6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K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0071A6" w:rsidRPr="000071A6" w:rsidRDefault="000071A6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ut the text from the cursor location to the end of the line. In Linux, we say Kill text (Just like Cut text)</w:t>
            </w:r>
          </w:p>
        </w:tc>
      </w:tr>
      <w:tr w:rsidR="000071A6" w:rsidTr="000071A6">
        <w:tc>
          <w:tcPr>
            <w:tcW w:w="2093" w:type="dxa"/>
            <w:shd w:val="clear" w:color="auto" w:fill="EAF1DD" w:themeFill="accent3" w:themeFillTint="33"/>
          </w:tcPr>
          <w:p w:rsidR="000071A6" w:rsidRPr="000071A6" w:rsidRDefault="000071A6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U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0071A6" w:rsidRPr="000071A6" w:rsidRDefault="000071A6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ut the text from the cursor location to the beginning of the line.</w:t>
            </w:r>
          </w:p>
        </w:tc>
      </w:tr>
      <w:tr w:rsidR="000071A6" w:rsidTr="000071A6">
        <w:tc>
          <w:tcPr>
            <w:tcW w:w="2093" w:type="dxa"/>
            <w:shd w:val="clear" w:color="auto" w:fill="EAF1DD" w:themeFill="accent3" w:themeFillTint="33"/>
          </w:tcPr>
          <w:p w:rsidR="000071A6" w:rsidRPr="000071A6" w:rsidRDefault="000071A6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Y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0071A6" w:rsidRPr="000071A6" w:rsidRDefault="000071A6" w:rsidP="000071A6">
            <w:pPr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Paste the text that you did cut. Pasting in Linux is Yanking</w:t>
            </w:r>
          </w:p>
        </w:tc>
      </w:tr>
      <w:tr w:rsidR="000071A6" w:rsidTr="000071A6">
        <w:tc>
          <w:tcPr>
            <w:tcW w:w="2093" w:type="dxa"/>
            <w:shd w:val="clear" w:color="auto" w:fill="EAF1DD" w:themeFill="accent3" w:themeFillTint="33"/>
          </w:tcPr>
          <w:p w:rsidR="000071A6" w:rsidRPr="000071A6" w:rsidRDefault="000071A6" w:rsidP="00D70208">
            <w:pPr>
              <w:jc w:val="center"/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trl + L</w:t>
            </w:r>
          </w:p>
        </w:tc>
        <w:tc>
          <w:tcPr>
            <w:tcW w:w="8329" w:type="dxa"/>
            <w:shd w:val="clear" w:color="auto" w:fill="EAF1DD" w:themeFill="accent3" w:themeFillTint="33"/>
          </w:tcPr>
          <w:p w:rsidR="000071A6" w:rsidRPr="000071A6" w:rsidRDefault="000071A6" w:rsidP="000071A6">
            <w:pPr>
              <w:tabs>
                <w:tab w:val="left" w:pos="1605"/>
              </w:tabs>
              <w:rPr>
                <w:rFonts w:ascii="Cambria Math" w:hAnsi="Cambria Math"/>
                <w:sz w:val="28"/>
              </w:rPr>
            </w:pPr>
            <w:r w:rsidRPr="000071A6">
              <w:rPr>
                <w:rFonts w:ascii="Cambria Math" w:hAnsi="Cambria Math"/>
                <w:sz w:val="28"/>
              </w:rPr>
              <w:t>Clear the screen just like the clear command</w:t>
            </w:r>
          </w:p>
        </w:tc>
      </w:tr>
    </w:tbl>
    <w:p w:rsidR="008347E4" w:rsidRPr="008347E4" w:rsidRDefault="008347E4" w:rsidP="008347E4"/>
    <w:sectPr w:rsidR="008347E4" w:rsidRPr="008347E4" w:rsidSect="00533D90">
      <w:headerReference w:type="default" r:id="rId8"/>
      <w:footerReference w:type="default" r:id="rId9"/>
      <w:pgSz w:w="12240" w:h="15840"/>
      <w:pgMar w:top="851" w:right="1183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106F" w:rsidRDefault="0049106F" w:rsidP="00E645CC">
      <w:pPr>
        <w:spacing w:after="0" w:line="240" w:lineRule="auto"/>
      </w:pPr>
      <w:r>
        <w:separator/>
      </w:r>
    </w:p>
  </w:endnote>
  <w:endnote w:type="continuationSeparator" w:id="0">
    <w:p w:rsidR="0049106F" w:rsidRDefault="0049106F" w:rsidP="00E645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930562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467245" w:rsidRDefault="0098282B">
        <w:pPr>
          <w:pStyle w:val="Footer"/>
          <w:pBdr>
            <w:top w:val="single" w:sz="4" w:space="1" w:color="D9D9D9" w:themeColor="background1" w:themeShade="D9"/>
          </w:pBdr>
          <w:jc w:val="right"/>
        </w:pPr>
        <w:fldSimple w:instr=" PAGE   \* MERGEFORMAT ">
          <w:r w:rsidR="004E5189">
            <w:rPr>
              <w:noProof/>
            </w:rPr>
            <w:t>1</w:t>
          </w:r>
        </w:fldSimple>
        <w:r w:rsidR="00467245">
          <w:t xml:space="preserve"> | </w:t>
        </w:r>
        <w:r w:rsidR="00467245">
          <w:rPr>
            <w:color w:val="7F7F7F" w:themeColor="background1" w:themeShade="7F"/>
            <w:spacing w:val="60"/>
          </w:rPr>
          <w:t>Page</w:t>
        </w:r>
      </w:p>
    </w:sdtContent>
  </w:sdt>
  <w:p w:rsidR="00467245" w:rsidRDefault="0046724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106F" w:rsidRDefault="0049106F" w:rsidP="00E645CC">
      <w:pPr>
        <w:spacing w:after="0" w:line="240" w:lineRule="auto"/>
      </w:pPr>
      <w:r>
        <w:separator/>
      </w:r>
    </w:p>
  </w:footnote>
  <w:footnote w:type="continuationSeparator" w:id="0">
    <w:p w:rsidR="0049106F" w:rsidRDefault="0049106F" w:rsidP="00E645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009D" w:rsidRPr="00467245" w:rsidRDefault="00467245" w:rsidP="00533D90">
    <w:pPr>
      <w:pStyle w:val="Header"/>
      <w:tabs>
        <w:tab w:val="clear" w:pos="9360"/>
        <w:tab w:val="right" w:pos="10065"/>
      </w:tabs>
      <w:ind w:left="-284" w:firstLine="284"/>
      <w:rPr>
        <w:rFonts w:ascii="Comic Sans MS" w:hAnsi="Comic Sans MS"/>
        <w:b/>
        <w:sz w:val="28"/>
        <w:szCs w:val="28"/>
      </w:rPr>
    </w:pPr>
    <w:r>
      <w:rPr>
        <w:rFonts w:ascii="Comic Sans MS" w:hAnsi="Comic Sans MS"/>
        <w:b/>
        <w:sz w:val="28"/>
        <w:szCs w:val="28"/>
      </w:rPr>
      <w:t xml:space="preserve"> </w:t>
    </w:r>
    <w:r w:rsidRPr="00467245">
      <w:rPr>
        <w:rFonts w:ascii="Comic Sans MS" w:hAnsi="Comic Sans MS"/>
        <w:sz w:val="28"/>
        <w:szCs w:val="28"/>
      </w:rPr>
      <w:t>AWS Cloud Lab Practical</w:t>
    </w:r>
    <w:r w:rsidRPr="00467245">
      <w:rPr>
        <w:rFonts w:ascii="Comic Sans MS" w:hAnsi="Comic Sans MS"/>
        <w:b/>
        <w:sz w:val="28"/>
        <w:szCs w:val="28"/>
      </w:rPr>
      <w:t xml:space="preserve"> </w:t>
    </w:r>
    <w:r>
      <w:rPr>
        <w:rFonts w:ascii="Comic Sans MS" w:hAnsi="Comic Sans MS"/>
        <w:b/>
        <w:sz w:val="28"/>
        <w:szCs w:val="28"/>
      </w:rPr>
      <w:tab/>
    </w:r>
    <w:r>
      <w:rPr>
        <w:rFonts w:ascii="Comic Sans MS" w:hAnsi="Comic Sans MS"/>
        <w:b/>
        <w:sz w:val="28"/>
        <w:szCs w:val="28"/>
      </w:rPr>
      <w:tab/>
    </w:r>
    <w:r w:rsidRPr="00467245">
      <w:rPr>
        <w:rFonts w:ascii="Comic Sans MS" w:hAnsi="Comic Sans MS"/>
        <w:b/>
        <w:sz w:val="28"/>
        <w:szCs w:val="28"/>
      </w:rPr>
      <w:t xml:space="preserve">Bharat </w:t>
    </w:r>
    <w:proofErr w:type="spellStart"/>
    <w:r w:rsidRPr="00467245">
      <w:rPr>
        <w:rFonts w:ascii="Comic Sans MS" w:hAnsi="Comic Sans MS"/>
        <w:b/>
        <w:sz w:val="28"/>
        <w:szCs w:val="28"/>
      </w:rPr>
      <w:t>ITGyan</w:t>
    </w:r>
    <w:proofErr w:type="spellEnd"/>
    <w:r>
      <w:rPr>
        <w:rFonts w:ascii="Comic Sans MS" w:hAnsi="Comic Sans MS"/>
        <w:b/>
        <w:sz w:val="28"/>
        <w:szCs w:val="28"/>
      </w:rPr>
      <w:t xml:space="preserve"> 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F63840"/>
    <w:multiLevelType w:val="hybridMultilevel"/>
    <w:tmpl w:val="8AF094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356FC0"/>
    <w:multiLevelType w:val="hybridMultilevel"/>
    <w:tmpl w:val="C548D2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7169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NjAyNjQ0AJIWhoYmxko6SsGpxcWZ+XkgBYa1AF1NWn8sAAAA"/>
  </w:docVars>
  <w:rsids>
    <w:rsidRoot w:val="00360EF7"/>
    <w:rsid w:val="000071A6"/>
    <w:rsid w:val="00051AD0"/>
    <w:rsid w:val="00097E02"/>
    <w:rsid w:val="000D014C"/>
    <w:rsid w:val="000D2808"/>
    <w:rsid w:val="000D73EA"/>
    <w:rsid w:val="00146F12"/>
    <w:rsid w:val="001851F7"/>
    <w:rsid w:val="00186402"/>
    <w:rsid w:val="00196B0B"/>
    <w:rsid w:val="001E4F4C"/>
    <w:rsid w:val="00201CF4"/>
    <w:rsid w:val="002168EB"/>
    <w:rsid w:val="00240D90"/>
    <w:rsid w:val="002564E4"/>
    <w:rsid w:val="00270735"/>
    <w:rsid w:val="002A4432"/>
    <w:rsid w:val="002C7C25"/>
    <w:rsid w:val="003211BE"/>
    <w:rsid w:val="00330764"/>
    <w:rsid w:val="00360EF7"/>
    <w:rsid w:val="00366911"/>
    <w:rsid w:val="00390704"/>
    <w:rsid w:val="003C2515"/>
    <w:rsid w:val="003F230D"/>
    <w:rsid w:val="00404A5D"/>
    <w:rsid w:val="00411772"/>
    <w:rsid w:val="00433769"/>
    <w:rsid w:val="00453443"/>
    <w:rsid w:val="00467245"/>
    <w:rsid w:val="0049106F"/>
    <w:rsid w:val="004B1575"/>
    <w:rsid w:val="004B2AC1"/>
    <w:rsid w:val="004C5B9A"/>
    <w:rsid w:val="004D1220"/>
    <w:rsid w:val="004D4D94"/>
    <w:rsid w:val="004E5189"/>
    <w:rsid w:val="00502FF6"/>
    <w:rsid w:val="00522F02"/>
    <w:rsid w:val="00533D90"/>
    <w:rsid w:val="0058333E"/>
    <w:rsid w:val="0059347A"/>
    <w:rsid w:val="005A3385"/>
    <w:rsid w:val="0060760A"/>
    <w:rsid w:val="006262F9"/>
    <w:rsid w:val="00632224"/>
    <w:rsid w:val="006351CE"/>
    <w:rsid w:val="00637443"/>
    <w:rsid w:val="00665EA0"/>
    <w:rsid w:val="00676FFB"/>
    <w:rsid w:val="00691733"/>
    <w:rsid w:val="006B009D"/>
    <w:rsid w:val="006C3D30"/>
    <w:rsid w:val="006E4D50"/>
    <w:rsid w:val="006E6559"/>
    <w:rsid w:val="006F3612"/>
    <w:rsid w:val="006F45B5"/>
    <w:rsid w:val="00742AC5"/>
    <w:rsid w:val="0074683C"/>
    <w:rsid w:val="00761CBE"/>
    <w:rsid w:val="00781CDA"/>
    <w:rsid w:val="00793C97"/>
    <w:rsid w:val="007C73E3"/>
    <w:rsid w:val="007D013E"/>
    <w:rsid w:val="007D692D"/>
    <w:rsid w:val="008347E4"/>
    <w:rsid w:val="008508B4"/>
    <w:rsid w:val="0088214F"/>
    <w:rsid w:val="008A0A1E"/>
    <w:rsid w:val="008C24EF"/>
    <w:rsid w:val="008C5A38"/>
    <w:rsid w:val="008E338C"/>
    <w:rsid w:val="008E71D3"/>
    <w:rsid w:val="00925DBA"/>
    <w:rsid w:val="00935284"/>
    <w:rsid w:val="00947AFE"/>
    <w:rsid w:val="0098282B"/>
    <w:rsid w:val="00987082"/>
    <w:rsid w:val="009912A3"/>
    <w:rsid w:val="00995D00"/>
    <w:rsid w:val="009C66F3"/>
    <w:rsid w:val="00A01EDB"/>
    <w:rsid w:val="00A07EAE"/>
    <w:rsid w:val="00A21A5F"/>
    <w:rsid w:val="00A37D53"/>
    <w:rsid w:val="00A84E07"/>
    <w:rsid w:val="00AC34AC"/>
    <w:rsid w:val="00AF0727"/>
    <w:rsid w:val="00B0789D"/>
    <w:rsid w:val="00B17560"/>
    <w:rsid w:val="00B84339"/>
    <w:rsid w:val="00C76725"/>
    <w:rsid w:val="00C91619"/>
    <w:rsid w:val="00CA403C"/>
    <w:rsid w:val="00CB2CE7"/>
    <w:rsid w:val="00CB3B86"/>
    <w:rsid w:val="00CF1AD4"/>
    <w:rsid w:val="00D31A17"/>
    <w:rsid w:val="00D4170D"/>
    <w:rsid w:val="00D70208"/>
    <w:rsid w:val="00D74BCD"/>
    <w:rsid w:val="00E4607D"/>
    <w:rsid w:val="00E46CDC"/>
    <w:rsid w:val="00E645CC"/>
    <w:rsid w:val="00E72285"/>
    <w:rsid w:val="00E7793B"/>
    <w:rsid w:val="00EA6A7B"/>
    <w:rsid w:val="00EC0C38"/>
    <w:rsid w:val="00EC7B3F"/>
    <w:rsid w:val="00EE6D9B"/>
    <w:rsid w:val="00EF46D7"/>
    <w:rsid w:val="00EF639D"/>
    <w:rsid w:val="00F624C6"/>
    <w:rsid w:val="00F85385"/>
    <w:rsid w:val="00FA712B"/>
    <w:rsid w:val="00FA7A97"/>
    <w:rsid w:val="00FB1FBD"/>
    <w:rsid w:val="00FD24CF"/>
    <w:rsid w:val="00FE3B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4A5D"/>
  </w:style>
  <w:style w:type="paragraph" w:styleId="Heading1">
    <w:name w:val="heading 1"/>
    <w:basedOn w:val="Normal"/>
    <w:next w:val="Normal"/>
    <w:link w:val="Heading1Char"/>
    <w:uiPriority w:val="9"/>
    <w:qFormat/>
    <w:rsid w:val="003F23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0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68E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B1F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FB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D280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D280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3F230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3F230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230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semiHidden/>
    <w:unhideWhenUsed/>
    <w:rsid w:val="00E64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645CC"/>
  </w:style>
  <w:style w:type="paragraph" w:styleId="Footer">
    <w:name w:val="footer"/>
    <w:basedOn w:val="Normal"/>
    <w:link w:val="FooterChar"/>
    <w:uiPriority w:val="99"/>
    <w:unhideWhenUsed/>
    <w:rsid w:val="00E645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45CC"/>
  </w:style>
  <w:style w:type="character" w:customStyle="1" w:styleId="Heading3Char">
    <w:name w:val="Heading 3 Char"/>
    <w:basedOn w:val="DefaultParagraphFont"/>
    <w:link w:val="Heading3"/>
    <w:uiPriority w:val="9"/>
    <w:rsid w:val="002168E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2168E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68E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2168E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DarkList-Accent5">
    <w:name w:val="Dark List Accent 5"/>
    <w:basedOn w:val="TableNormal"/>
    <w:uiPriority w:val="70"/>
    <w:rsid w:val="002168EB"/>
    <w:pPr>
      <w:spacing w:after="0" w:line="240" w:lineRule="auto"/>
    </w:pPr>
    <w:rPr>
      <w:rFonts w:ascii="Calibri" w:eastAsia="Calibri" w:hAnsi="Calibri" w:cs="Arial"/>
      <w:color w:val="FFFFFF" w:themeColor="background1"/>
      <w:sz w:val="20"/>
      <w:szCs w:val="20"/>
    </w:rPr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743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0FB324-E5CF-4E05-AB25-2E58D7C89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pcsa</dc:creator>
  <cp:lastModifiedBy>dhpcsa</cp:lastModifiedBy>
  <cp:revision>2</cp:revision>
  <dcterms:created xsi:type="dcterms:W3CDTF">2023-06-03T10:27:00Z</dcterms:created>
  <dcterms:modified xsi:type="dcterms:W3CDTF">2023-06-03T10:27:00Z</dcterms:modified>
</cp:coreProperties>
</file>